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5E23">
        <w:rPr>
          <w:rFonts w:ascii="Calibri" w:hAnsi="Calibri" w:cs="Calibri"/>
          <w:b/>
          <w:sz w:val="32"/>
          <w:szCs w:val="36"/>
        </w:rPr>
        <w:t>Bahria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3904C420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F600C">
        <w:rPr>
          <w:rFonts w:ascii="Calibri" w:hAnsi="Calibri" w:cs="Calibri"/>
          <w:sz w:val="28"/>
          <w:szCs w:val="28"/>
        </w:rPr>
        <w:t>0</w:t>
      </w:r>
      <w:r w:rsidR="00B07BF7">
        <w:rPr>
          <w:rFonts w:ascii="Calibri" w:hAnsi="Calibri" w:cs="Calibri"/>
          <w:sz w:val="28"/>
          <w:szCs w:val="28"/>
        </w:rPr>
        <w:t>8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6"/>
        <w:gridCol w:w="3978"/>
        <w:gridCol w:w="3145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0C84FF77" w14:textId="7031DD67" w:rsidR="00D1431A" w:rsidRDefault="00A65E74" w:rsidP="007D0B46">
      <w:bookmarkStart w:id="2" w:name="_Toc465848738"/>
      <w:r w:rsidRPr="00A65E74">
        <w:t>Upon completion of this lab ses</w:t>
      </w:r>
      <w:r>
        <w:t>sion, learners will be able to:</w:t>
      </w:r>
    </w:p>
    <w:p w14:paraId="6A19318C" w14:textId="4407A224" w:rsidR="00C67665" w:rsidRDefault="004F3986" w:rsidP="00D1431A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mplement</w:t>
      </w:r>
      <w:r w:rsidR="00D1431A">
        <w:t xml:space="preserve"> different problems using recursion</w:t>
      </w:r>
      <w:r w:rsidR="00CF4CAC">
        <w:t xml:space="preserve"> </w:t>
      </w:r>
      <w:r w:rsidR="000F600C">
        <w:t xml:space="preserve"> </w:t>
      </w:r>
    </w:p>
    <w:p w14:paraId="73E4244E" w14:textId="52AFD459" w:rsidR="007D0B46" w:rsidRDefault="007D0B46" w:rsidP="00D1431A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mplement Merge Sort Algorithm</w:t>
      </w:r>
    </w:p>
    <w:p w14:paraId="75CA3459" w14:textId="0559E4C0" w:rsidR="000F600C" w:rsidRPr="000F600C" w:rsidRDefault="000F600C" w:rsidP="00841E96">
      <w:pPr>
        <w:spacing w:after="14" w:line="242" w:lineRule="auto"/>
      </w:pP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FB715EA" w14:textId="14FDD951" w:rsidR="00B45428" w:rsidRPr="00CE30CA" w:rsidRDefault="00CE30CA" w:rsidP="007D7278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recursive function to </w:t>
      </w:r>
      <w:r w:rsidR="007D7278">
        <w:rPr>
          <w:bCs/>
          <w:lang w:val="en-GB"/>
        </w:rPr>
        <w:t xml:space="preserve">find the length of any string. The string should be taken from the user. </w:t>
      </w:r>
    </w:p>
    <w:p w14:paraId="15AC0758" w14:textId="38DC2137" w:rsidR="00703317" w:rsidRDefault="00703317" w:rsidP="003419AE">
      <w:pPr>
        <w:jc w:val="both"/>
        <w:rPr>
          <w:bCs/>
          <w:lang w:val="en-GB"/>
        </w:rPr>
      </w:pPr>
    </w:p>
    <w:p w14:paraId="0B99E2C7" w14:textId="4B517D8B" w:rsidR="00703317" w:rsidRDefault="00703317" w:rsidP="003419AE">
      <w:pPr>
        <w:jc w:val="both"/>
        <w:rPr>
          <w:b/>
        </w:rPr>
      </w:pPr>
      <w:r>
        <w:rPr>
          <w:b/>
        </w:rPr>
        <w:t>Task 2</w:t>
      </w:r>
    </w:p>
    <w:p w14:paraId="15E0C7A7" w14:textId="3AE02937" w:rsidR="00C073ED" w:rsidRDefault="00CE30CA" w:rsidP="007D7278">
      <w:pPr>
        <w:jc w:val="both"/>
        <w:rPr>
          <w:bCs/>
          <w:lang w:val="en-GB"/>
        </w:rPr>
      </w:pPr>
      <w:r>
        <w:rPr>
          <w:bCs/>
          <w:lang w:val="en-GB"/>
        </w:rPr>
        <w:t>Write a recursive function to find</w:t>
      </w:r>
      <w:r w:rsidR="007D7278">
        <w:rPr>
          <w:bCs/>
          <w:lang w:val="en-GB"/>
        </w:rPr>
        <w:t xml:space="preserve"> the number of occurrence (frequency) of a given character in any string. </w:t>
      </w:r>
      <w:r w:rsidR="00B615EE" w:rsidRPr="00564B93">
        <w:rPr>
          <w:b/>
          <w:lang w:val="en-GB"/>
        </w:rPr>
        <w:t>Hint:</w:t>
      </w:r>
      <w:r w:rsidR="00B615EE">
        <w:rPr>
          <w:bCs/>
          <w:lang w:val="en-GB"/>
        </w:rPr>
        <w:t xml:space="preserve"> You can convert all alphabets of input string to lower case for easy computation.</w:t>
      </w:r>
    </w:p>
    <w:p w14:paraId="06E85FE4" w14:textId="50E78F36" w:rsidR="00CE30CA" w:rsidRDefault="00CE30CA" w:rsidP="00C073ED">
      <w:pPr>
        <w:jc w:val="both"/>
        <w:rPr>
          <w:b/>
          <w:lang w:val="en-GB"/>
        </w:rPr>
      </w:pPr>
    </w:p>
    <w:p w14:paraId="5E6DE488" w14:textId="76E1A0A6" w:rsidR="007D7278" w:rsidRDefault="00D07309" w:rsidP="00D07309">
      <w:pPr>
        <w:jc w:val="both"/>
        <w:rPr>
          <w:b/>
          <w:lang w:val="en-GB"/>
        </w:rPr>
      </w:pPr>
      <w:r>
        <w:rPr>
          <w:b/>
          <w:lang w:val="en-GB"/>
        </w:rPr>
        <w:t>Sample Output</w:t>
      </w:r>
      <w:r w:rsidR="007D7278">
        <w:rPr>
          <w:b/>
          <w:lang w:val="en-GB"/>
        </w:rPr>
        <w:t>:</w:t>
      </w:r>
    </w:p>
    <w:p w14:paraId="573C66D4" w14:textId="5DCA40A4" w:rsidR="007D7278" w:rsidRPr="00D07309" w:rsidRDefault="007D7278" w:rsidP="00C073ED">
      <w:pPr>
        <w:jc w:val="both"/>
        <w:rPr>
          <w:bCs/>
          <w:lang w:val="en-GB"/>
        </w:rPr>
      </w:pPr>
      <w:r w:rsidRPr="00D07309">
        <w:rPr>
          <w:bCs/>
          <w:lang w:val="en-GB"/>
        </w:rPr>
        <w:t>Enter String: Good Morning Pakistan</w:t>
      </w:r>
    </w:p>
    <w:p w14:paraId="67AE91D3" w14:textId="54A9BEB3" w:rsidR="007D7278" w:rsidRPr="00D07309" w:rsidRDefault="007D7278" w:rsidP="00C073ED">
      <w:pPr>
        <w:jc w:val="both"/>
        <w:rPr>
          <w:bCs/>
          <w:lang w:val="en-GB"/>
        </w:rPr>
      </w:pPr>
      <w:r w:rsidRPr="00D07309">
        <w:rPr>
          <w:bCs/>
          <w:lang w:val="en-GB"/>
        </w:rPr>
        <w:t>Enter Character: o</w:t>
      </w:r>
    </w:p>
    <w:p w14:paraId="0F05AA2E" w14:textId="7BD1F73E" w:rsidR="007D7278" w:rsidRPr="007D7278" w:rsidRDefault="007D7278" w:rsidP="00C073ED">
      <w:pPr>
        <w:jc w:val="both"/>
        <w:rPr>
          <w:b/>
          <w:lang w:val="en-GB"/>
        </w:rPr>
      </w:pPr>
      <w:r w:rsidRPr="00D07309">
        <w:rPr>
          <w:bCs/>
          <w:lang w:val="en-GB"/>
        </w:rPr>
        <w:t xml:space="preserve">Frequency: o occurred 3 times </w:t>
      </w:r>
    </w:p>
    <w:p w14:paraId="3CE3DD0A" w14:textId="77777777" w:rsidR="007D7278" w:rsidRDefault="007D7278" w:rsidP="00CE30CA">
      <w:pPr>
        <w:jc w:val="both"/>
        <w:rPr>
          <w:b/>
        </w:rPr>
      </w:pPr>
    </w:p>
    <w:p w14:paraId="7F9FA02E" w14:textId="331EBA75" w:rsidR="00CE30CA" w:rsidRDefault="00CE30CA" w:rsidP="00CE30CA">
      <w:pPr>
        <w:jc w:val="both"/>
        <w:rPr>
          <w:b/>
        </w:rPr>
      </w:pPr>
      <w:r>
        <w:rPr>
          <w:b/>
        </w:rPr>
        <w:t>Task 3</w:t>
      </w:r>
    </w:p>
    <w:p w14:paraId="4516FC6D" w14:textId="0F3B97B8" w:rsidR="002A6ECF" w:rsidRDefault="002A6ECF" w:rsidP="003C6BE6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recursive function to compute the power of a given number with </w:t>
      </w:r>
      <w:r w:rsidR="003C6BE6">
        <w:rPr>
          <w:bCs/>
          <w:lang w:val="en-GB"/>
        </w:rPr>
        <w:t>a</w:t>
      </w:r>
      <w:r>
        <w:rPr>
          <w:bCs/>
          <w:lang w:val="en-GB"/>
        </w:rPr>
        <w:t xml:space="preserve"> given exponent. </w:t>
      </w:r>
    </w:p>
    <w:p w14:paraId="0F802B0D" w14:textId="77777777" w:rsidR="00BB2859" w:rsidRDefault="00BB2859" w:rsidP="003C6BE6">
      <w:pPr>
        <w:jc w:val="both"/>
        <w:rPr>
          <w:b/>
          <w:lang w:val="en-GB"/>
        </w:rPr>
      </w:pPr>
    </w:p>
    <w:p w14:paraId="7C382D28" w14:textId="59E3B413" w:rsidR="003C6BE6" w:rsidRPr="003C6BE6" w:rsidRDefault="003C6BE6" w:rsidP="003C6BE6">
      <w:pPr>
        <w:jc w:val="both"/>
        <w:rPr>
          <w:b/>
          <w:lang w:val="en-GB"/>
        </w:rPr>
      </w:pPr>
      <w:r w:rsidRPr="003C6BE6">
        <w:rPr>
          <w:b/>
          <w:lang w:val="en-GB"/>
        </w:rPr>
        <w:t>Sample Output:</w:t>
      </w:r>
    </w:p>
    <w:p w14:paraId="048D2C14" w14:textId="2A8B95BA" w:rsidR="002A6ECF" w:rsidRDefault="003C6BE6" w:rsidP="001C48DF">
      <w:pPr>
        <w:jc w:val="both"/>
        <w:rPr>
          <w:bCs/>
          <w:lang w:val="en-GB"/>
        </w:rPr>
      </w:pPr>
      <w:r>
        <w:rPr>
          <w:bCs/>
          <w:lang w:val="en-GB"/>
        </w:rPr>
        <w:t>Enter a number: 2</w:t>
      </w:r>
    </w:p>
    <w:p w14:paraId="47FBDB89" w14:textId="14DC845F" w:rsidR="003C6BE6" w:rsidRDefault="003C6BE6" w:rsidP="001C48DF">
      <w:pPr>
        <w:jc w:val="both"/>
        <w:rPr>
          <w:bCs/>
          <w:lang w:val="en-GB"/>
        </w:rPr>
      </w:pPr>
      <w:r>
        <w:rPr>
          <w:bCs/>
          <w:lang w:val="en-GB"/>
        </w:rPr>
        <w:t>Enter exponent: 3</w:t>
      </w:r>
    </w:p>
    <w:p w14:paraId="6ACEE93B" w14:textId="18CE5203" w:rsidR="003C6BE6" w:rsidRDefault="003C6BE6" w:rsidP="001C48DF">
      <w:pPr>
        <w:jc w:val="both"/>
        <w:rPr>
          <w:bCs/>
          <w:lang w:val="en-GB"/>
        </w:rPr>
      </w:pPr>
      <w:r>
        <w:rPr>
          <w:bCs/>
          <w:lang w:val="en-GB"/>
        </w:rPr>
        <w:t>2^3 = 8</w:t>
      </w:r>
    </w:p>
    <w:p w14:paraId="3E2D0758" w14:textId="77777777" w:rsidR="00BB2859" w:rsidRPr="003C6BE6" w:rsidRDefault="00BB2859" w:rsidP="001C48DF">
      <w:pPr>
        <w:jc w:val="both"/>
        <w:rPr>
          <w:bCs/>
          <w:lang w:val="en-GB"/>
        </w:rPr>
      </w:pPr>
    </w:p>
    <w:p w14:paraId="77D27631" w14:textId="1DDEB9DE" w:rsidR="001C48DF" w:rsidRDefault="001C48DF" w:rsidP="001C48DF">
      <w:pPr>
        <w:jc w:val="both"/>
        <w:rPr>
          <w:b/>
        </w:rPr>
      </w:pPr>
      <w:r>
        <w:rPr>
          <w:b/>
        </w:rPr>
        <w:t>Task 4</w:t>
      </w:r>
    </w:p>
    <w:p w14:paraId="1D2B6DDC" w14:textId="2EEFA951" w:rsidR="00564B93" w:rsidRDefault="00BB2859" w:rsidP="00564B93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program that takes your complete name as an input. </w:t>
      </w:r>
      <w:r w:rsidR="00757CA1">
        <w:rPr>
          <w:bCs/>
          <w:lang w:val="en-GB"/>
        </w:rPr>
        <w:t xml:space="preserve">The program should </w:t>
      </w:r>
      <w:r w:rsidR="00564B93">
        <w:rPr>
          <w:bCs/>
          <w:lang w:val="en-GB"/>
        </w:rPr>
        <w:t xml:space="preserve">sort </w:t>
      </w:r>
      <w:r w:rsidR="00757CA1">
        <w:rPr>
          <w:bCs/>
          <w:lang w:val="en-GB"/>
        </w:rPr>
        <w:t xml:space="preserve">characters in your name in descending order using </w:t>
      </w:r>
      <w:r w:rsidR="00757CA1" w:rsidRPr="00757CA1">
        <w:rPr>
          <w:b/>
          <w:lang w:val="en-GB"/>
        </w:rPr>
        <w:t>Merge Sort Algorithm</w:t>
      </w:r>
      <w:r w:rsidR="00757CA1">
        <w:rPr>
          <w:bCs/>
          <w:lang w:val="en-GB"/>
        </w:rPr>
        <w:t>.</w:t>
      </w:r>
      <w:r w:rsidR="00FA6D46">
        <w:rPr>
          <w:b/>
          <w:lang w:val="en-GB"/>
        </w:rPr>
        <w:t xml:space="preserve"> </w:t>
      </w:r>
      <w:r w:rsidR="00564B93" w:rsidRPr="00564B93">
        <w:rPr>
          <w:b/>
          <w:lang w:val="en-GB"/>
        </w:rPr>
        <w:t>Hint:</w:t>
      </w:r>
      <w:r w:rsidR="00564B93">
        <w:rPr>
          <w:bCs/>
          <w:lang w:val="en-GB"/>
        </w:rPr>
        <w:t xml:space="preserve"> </w:t>
      </w:r>
      <w:r w:rsidR="00564B93">
        <w:rPr>
          <w:bCs/>
          <w:lang w:val="en-GB"/>
        </w:rPr>
        <w:t xml:space="preserve">You can convert all alphabets of input string to </w:t>
      </w:r>
      <w:r w:rsidR="00564B93">
        <w:rPr>
          <w:bCs/>
          <w:lang w:val="en-GB"/>
        </w:rPr>
        <w:t xml:space="preserve">either upper or </w:t>
      </w:r>
      <w:r w:rsidR="00564B93">
        <w:rPr>
          <w:bCs/>
          <w:lang w:val="en-GB"/>
        </w:rPr>
        <w:t>lower case for easy computation.</w:t>
      </w:r>
      <w:r w:rsidR="00564B93">
        <w:rPr>
          <w:bCs/>
          <w:lang w:val="en-GB"/>
        </w:rPr>
        <w:t xml:space="preserve"> Also remove any white spaces.</w:t>
      </w:r>
    </w:p>
    <w:p w14:paraId="5CA24344" w14:textId="3B3F5F91" w:rsidR="008E731C" w:rsidRDefault="008E731C" w:rsidP="008E731C">
      <w:pPr>
        <w:jc w:val="both"/>
        <w:rPr>
          <w:b/>
          <w:lang w:val="en-GB"/>
        </w:rPr>
      </w:pPr>
    </w:p>
    <w:p w14:paraId="66207B4B" w14:textId="654C481D" w:rsidR="008E731C" w:rsidRDefault="00564B93" w:rsidP="008E731C">
      <w:pPr>
        <w:jc w:val="both"/>
        <w:rPr>
          <w:b/>
          <w:lang w:val="en-GB"/>
        </w:rPr>
      </w:pPr>
      <w:r>
        <w:rPr>
          <w:b/>
          <w:lang w:val="en-GB"/>
        </w:rPr>
        <w:t>Sample Output:</w:t>
      </w:r>
    </w:p>
    <w:p w14:paraId="3A777B45" w14:textId="27B24341" w:rsidR="00564B93" w:rsidRPr="00564B93" w:rsidRDefault="00564B93" w:rsidP="008E731C">
      <w:pPr>
        <w:jc w:val="both"/>
        <w:rPr>
          <w:bCs/>
          <w:lang w:val="en-GB"/>
        </w:rPr>
      </w:pPr>
      <w:r w:rsidRPr="00564B93">
        <w:rPr>
          <w:bCs/>
          <w:lang w:val="en-GB"/>
        </w:rPr>
        <w:t>Enter a string: Fatima Zulfiqar</w:t>
      </w:r>
    </w:p>
    <w:p w14:paraId="7410EBDA" w14:textId="29B268A2" w:rsidR="008E731C" w:rsidRPr="00564B93" w:rsidRDefault="00564B93" w:rsidP="00CE30CA">
      <w:pPr>
        <w:jc w:val="both"/>
        <w:rPr>
          <w:bCs/>
          <w:lang w:val="en-GB"/>
        </w:rPr>
      </w:pPr>
      <w:r w:rsidRPr="00564B93">
        <w:rPr>
          <w:bCs/>
          <w:lang w:val="en-GB"/>
        </w:rPr>
        <w:t xml:space="preserve">After Sorting: </w:t>
      </w:r>
      <w:r>
        <w:rPr>
          <w:bCs/>
          <w:lang w:val="en-GB"/>
        </w:rPr>
        <w:t>z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u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t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r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q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m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l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i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i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f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f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a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a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a</w:t>
      </w:r>
      <w:r w:rsidR="00B70B72">
        <w:rPr>
          <w:bCs/>
          <w:lang w:val="en-GB"/>
        </w:rPr>
        <w:t xml:space="preserve"> </w:t>
      </w:r>
    </w:p>
    <w:p w14:paraId="57F41CC2" w14:textId="77777777" w:rsidR="00564B93" w:rsidRDefault="00564B93" w:rsidP="00CE30CA">
      <w:pPr>
        <w:jc w:val="both"/>
        <w:rPr>
          <w:b/>
          <w:lang w:val="en-GB"/>
        </w:rPr>
      </w:pPr>
    </w:p>
    <w:p w14:paraId="34BDDA4A" w14:textId="053FF082" w:rsidR="00366F77" w:rsidRDefault="00CE30CA" w:rsidP="001A26DE">
      <w:pPr>
        <w:jc w:val="both"/>
        <w:rPr>
          <w:bCs/>
          <w:lang w:val="en-GB"/>
        </w:rPr>
      </w:pPr>
      <w:r w:rsidRPr="00285524">
        <w:rPr>
          <w:b/>
          <w:lang w:val="en-GB"/>
        </w:rPr>
        <w:t>Note</w:t>
      </w:r>
      <w:r>
        <w:rPr>
          <w:b/>
          <w:lang w:val="en-GB"/>
        </w:rPr>
        <w:t>:</w:t>
      </w:r>
      <w:r>
        <w:rPr>
          <w:bCs/>
          <w:lang w:val="en-GB"/>
        </w:rPr>
        <w:t xml:space="preserve"> The program should contain main-menu in such a way that </w:t>
      </w:r>
      <w:r w:rsidR="008E731C">
        <w:rPr>
          <w:bCs/>
          <w:lang w:val="en-GB"/>
        </w:rPr>
        <w:t>all tasks are incorporated in a single program. The</w:t>
      </w:r>
      <w:r>
        <w:rPr>
          <w:bCs/>
          <w:lang w:val="en-GB"/>
        </w:rPr>
        <w:t xml:space="preserve"> user can select either of the options until desires. </w:t>
      </w:r>
      <w:r w:rsidR="001A26DE">
        <w:rPr>
          <w:bCs/>
          <w:lang w:val="en-GB"/>
        </w:rPr>
        <w:t>You can hard code input of Task 4 only.</w:t>
      </w:r>
    </w:p>
    <w:p w14:paraId="02D9596B" w14:textId="77777777" w:rsidR="002E6D3A" w:rsidRDefault="002E6D3A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</w:p>
    <w:p w14:paraId="1F8C848F" w14:textId="25B3EEB5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3E19056B" w:rsidR="005C1063" w:rsidRPr="006469FB" w:rsidRDefault="00591AD4" w:rsidP="00263FFE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7500BD69" w:rsidR="005C1063" w:rsidRPr="006469FB" w:rsidRDefault="00591AD4" w:rsidP="00174EEF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91AD4" w:rsidRPr="006469FB" w14:paraId="3541050F" w14:textId="77777777" w:rsidTr="00E136A8">
        <w:trPr>
          <w:jc w:val="center"/>
        </w:trPr>
        <w:tc>
          <w:tcPr>
            <w:tcW w:w="981" w:type="dxa"/>
            <w:vAlign w:val="center"/>
          </w:tcPr>
          <w:p w14:paraId="1C700738" w14:textId="5365BC7A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3</w:t>
            </w:r>
          </w:p>
        </w:tc>
        <w:tc>
          <w:tcPr>
            <w:tcW w:w="896" w:type="dxa"/>
          </w:tcPr>
          <w:p w14:paraId="10D1A705" w14:textId="5421F580" w:rsidR="00591AD4" w:rsidRDefault="002E6D3A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56011CB8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3B797A3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91AD4" w:rsidRPr="006469FB" w14:paraId="40979F2D" w14:textId="77777777" w:rsidTr="00E136A8">
        <w:trPr>
          <w:jc w:val="center"/>
        </w:trPr>
        <w:tc>
          <w:tcPr>
            <w:tcW w:w="981" w:type="dxa"/>
            <w:vAlign w:val="center"/>
          </w:tcPr>
          <w:p w14:paraId="1A6BD6CF" w14:textId="25B321B4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</w:t>
            </w:r>
          </w:p>
        </w:tc>
        <w:tc>
          <w:tcPr>
            <w:tcW w:w="896" w:type="dxa"/>
          </w:tcPr>
          <w:p w14:paraId="361C8C2E" w14:textId="272BE90D" w:rsidR="00591AD4" w:rsidRDefault="002E6D3A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</w:t>
            </w:r>
            <w:bookmarkStart w:id="3" w:name="_GoBack"/>
            <w:bookmarkEnd w:id="3"/>
          </w:p>
        </w:tc>
        <w:tc>
          <w:tcPr>
            <w:tcW w:w="1361" w:type="dxa"/>
            <w:vAlign w:val="center"/>
          </w:tcPr>
          <w:p w14:paraId="003A9768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2CF2A53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3163CA30" w:rsidR="00DB1493" w:rsidRPr="006469FB" w:rsidRDefault="005C1063" w:rsidP="005F50D6">
      <w:pPr>
        <w:jc w:val="both"/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  <w:r w:rsidR="005F50D6">
        <w:rPr>
          <w:b/>
          <w:noProof/>
          <w:lang w:val="fr-FR"/>
        </w:rPr>
        <w:t xml:space="preserve"> Also for each task, attach a screenshot of the output</w:t>
      </w:r>
      <w:r w:rsidR="00AE1069">
        <w:rPr>
          <w:b/>
          <w:noProof/>
          <w:lang w:val="fr-FR"/>
        </w:rPr>
        <w:t>.</w:t>
      </w:r>
    </w:p>
    <w:sectPr w:rsidR="00DB1493" w:rsidRPr="006469FB" w:rsidSect="008709E1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18AA26" w14:textId="77777777" w:rsidR="00390B22" w:rsidRDefault="00390B22">
      <w:r>
        <w:separator/>
      </w:r>
    </w:p>
  </w:endnote>
  <w:endnote w:type="continuationSeparator" w:id="0">
    <w:p w14:paraId="6DF44334" w14:textId="77777777" w:rsidR="00390B22" w:rsidRDefault="00390B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altName w:val="Segoe UI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AF784" w14:textId="06085260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2E6D3A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2E6D3A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C67418" w14:textId="77777777" w:rsidR="00390B22" w:rsidRDefault="00390B22">
      <w:r>
        <w:separator/>
      </w:r>
    </w:p>
  </w:footnote>
  <w:footnote w:type="continuationSeparator" w:id="0">
    <w:p w14:paraId="03599123" w14:textId="77777777" w:rsidR="00390B22" w:rsidRDefault="00390B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775729C3"/>
    <w:multiLevelType w:val="hybridMultilevel"/>
    <w:tmpl w:val="CE04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mwrAUAa/ICTS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4EEF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26DE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C48DF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3FFE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86777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6ECF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B7007"/>
    <w:rsid w:val="002C000B"/>
    <w:rsid w:val="002C287A"/>
    <w:rsid w:val="002C470D"/>
    <w:rsid w:val="002C518F"/>
    <w:rsid w:val="002D387C"/>
    <w:rsid w:val="002D5978"/>
    <w:rsid w:val="002D7141"/>
    <w:rsid w:val="002E246B"/>
    <w:rsid w:val="002E3821"/>
    <w:rsid w:val="002E3CDE"/>
    <w:rsid w:val="002E3E2A"/>
    <w:rsid w:val="002E4FBB"/>
    <w:rsid w:val="002E5117"/>
    <w:rsid w:val="002E6D3A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60F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551CA"/>
    <w:rsid w:val="003614D5"/>
    <w:rsid w:val="00364B68"/>
    <w:rsid w:val="003654A0"/>
    <w:rsid w:val="00365662"/>
    <w:rsid w:val="00366F77"/>
    <w:rsid w:val="003731D3"/>
    <w:rsid w:val="00374968"/>
    <w:rsid w:val="003755C4"/>
    <w:rsid w:val="0037791C"/>
    <w:rsid w:val="00385047"/>
    <w:rsid w:val="00385494"/>
    <w:rsid w:val="00385B3E"/>
    <w:rsid w:val="003863F2"/>
    <w:rsid w:val="00386DE0"/>
    <w:rsid w:val="003902AE"/>
    <w:rsid w:val="00390B22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C6BE6"/>
    <w:rsid w:val="003D5190"/>
    <w:rsid w:val="003D64BC"/>
    <w:rsid w:val="003E1B1E"/>
    <w:rsid w:val="003E3787"/>
    <w:rsid w:val="003E4F66"/>
    <w:rsid w:val="003E6867"/>
    <w:rsid w:val="003F4D0B"/>
    <w:rsid w:val="003F74CE"/>
    <w:rsid w:val="004027D1"/>
    <w:rsid w:val="00402D7D"/>
    <w:rsid w:val="00402EB3"/>
    <w:rsid w:val="00404917"/>
    <w:rsid w:val="00405674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0BA5"/>
    <w:rsid w:val="004A1956"/>
    <w:rsid w:val="004B31AC"/>
    <w:rsid w:val="004B7584"/>
    <w:rsid w:val="004C1B51"/>
    <w:rsid w:val="004C3DA9"/>
    <w:rsid w:val="004C4641"/>
    <w:rsid w:val="004C63F3"/>
    <w:rsid w:val="004D2D51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3986"/>
    <w:rsid w:val="004F7C09"/>
    <w:rsid w:val="00500F81"/>
    <w:rsid w:val="0050700A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93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AD4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19E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3075"/>
    <w:rsid w:val="005F50D6"/>
    <w:rsid w:val="005F5E96"/>
    <w:rsid w:val="00600B3B"/>
    <w:rsid w:val="006010EC"/>
    <w:rsid w:val="006017F4"/>
    <w:rsid w:val="006041CF"/>
    <w:rsid w:val="0060644A"/>
    <w:rsid w:val="00606E0F"/>
    <w:rsid w:val="006102F3"/>
    <w:rsid w:val="006104E7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0E9B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CA1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0B46"/>
    <w:rsid w:val="007D45E4"/>
    <w:rsid w:val="007D7278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4235"/>
    <w:rsid w:val="00807A4B"/>
    <w:rsid w:val="008114D9"/>
    <w:rsid w:val="00822D86"/>
    <w:rsid w:val="0082567E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3C26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A5A"/>
    <w:rsid w:val="008A1C1B"/>
    <w:rsid w:val="008A2461"/>
    <w:rsid w:val="008A360F"/>
    <w:rsid w:val="008A40CD"/>
    <w:rsid w:val="008A4D46"/>
    <w:rsid w:val="008A5A01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5DA4"/>
    <w:rsid w:val="008E665C"/>
    <w:rsid w:val="008E731C"/>
    <w:rsid w:val="008F08F7"/>
    <w:rsid w:val="008F0A03"/>
    <w:rsid w:val="008F1D68"/>
    <w:rsid w:val="008F1DBA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0DB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185A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6B01"/>
    <w:rsid w:val="00AB7763"/>
    <w:rsid w:val="00AC0180"/>
    <w:rsid w:val="00AC25C2"/>
    <w:rsid w:val="00AC6C0A"/>
    <w:rsid w:val="00AD2BE0"/>
    <w:rsid w:val="00AD4276"/>
    <w:rsid w:val="00AD7EF7"/>
    <w:rsid w:val="00AE1069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07BF7"/>
    <w:rsid w:val="00B13746"/>
    <w:rsid w:val="00B13BC6"/>
    <w:rsid w:val="00B154F3"/>
    <w:rsid w:val="00B20C40"/>
    <w:rsid w:val="00B25CC0"/>
    <w:rsid w:val="00B34C24"/>
    <w:rsid w:val="00B37D82"/>
    <w:rsid w:val="00B40072"/>
    <w:rsid w:val="00B40BA2"/>
    <w:rsid w:val="00B4312E"/>
    <w:rsid w:val="00B43E37"/>
    <w:rsid w:val="00B44969"/>
    <w:rsid w:val="00B45428"/>
    <w:rsid w:val="00B46F64"/>
    <w:rsid w:val="00B47017"/>
    <w:rsid w:val="00B52E84"/>
    <w:rsid w:val="00B53F37"/>
    <w:rsid w:val="00B577E0"/>
    <w:rsid w:val="00B615EE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0B72"/>
    <w:rsid w:val="00B719DE"/>
    <w:rsid w:val="00B8083F"/>
    <w:rsid w:val="00B818A5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7073"/>
    <w:rsid w:val="00BA7CC7"/>
    <w:rsid w:val="00BB2859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F1FB2"/>
    <w:rsid w:val="00BF6B08"/>
    <w:rsid w:val="00C006C8"/>
    <w:rsid w:val="00C0084E"/>
    <w:rsid w:val="00C01413"/>
    <w:rsid w:val="00C02655"/>
    <w:rsid w:val="00C03021"/>
    <w:rsid w:val="00C0622D"/>
    <w:rsid w:val="00C073ED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24F5"/>
    <w:rsid w:val="00C932BA"/>
    <w:rsid w:val="00C941A0"/>
    <w:rsid w:val="00C959B3"/>
    <w:rsid w:val="00C96B51"/>
    <w:rsid w:val="00C96FA0"/>
    <w:rsid w:val="00C97DBB"/>
    <w:rsid w:val="00CA223D"/>
    <w:rsid w:val="00CA2295"/>
    <w:rsid w:val="00CA2F7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7A3C"/>
    <w:rsid w:val="00CE17EF"/>
    <w:rsid w:val="00CE1D41"/>
    <w:rsid w:val="00CE2918"/>
    <w:rsid w:val="00CE30CA"/>
    <w:rsid w:val="00CE43D2"/>
    <w:rsid w:val="00CE621A"/>
    <w:rsid w:val="00CE7562"/>
    <w:rsid w:val="00CF057D"/>
    <w:rsid w:val="00CF2660"/>
    <w:rsid w:val="00CF4B9E"/>
    <w:rsid w:val="00CF4CAC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07309"/>
    <w:rsid w:val="00D100A0"/>
    <w:rsid w:val="00D10ECE"/>
    <w:rsid w:val="00D113B2"/>
    <w:rsid w:val="00D1431A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47C3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6061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4444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25C02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A6D46"/>
    <w:rsid w:val="00FB0507"/>
    <w:rsid w:val="00FB124D"/>
    <w:rsid w:val="00FC0194"/>
    <w:rsid w:val="00FC2332"/>
    <w:rsid w:val="00FC3D0B"/>
    <w:rsid w:val="00FC4A13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F7587A-1D69-445F-93B5-95F6286CE9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Fatima Zulfiqar</cp:lastModifiedBy>
  <cp:revision>14</cp:revision>
  <cp:lastPrinted>2018-10-24T07:56:00Z</cp:lastPrinted>
  <dcterms:created xsi:type="dcterms:W3CDTF">2023-05-10T19:11:00Z</dcterms:created>
  <dcterms:modified xsi:type="dcterms:W3CDTF">2023-05-10T19:34:00Z</dcterms:modified>
</cp:coreProperties>
</file>